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260667</w:t>
      </w:r>
    </w:p>
    <w:p>
      <w:pPr>
        <w:pStyle w:val="Date"/>
      </w:pPr>
      <w:r>
        <w:t xml:space="preserve">วันพุธที่</w:t>
      </w:r>
      <w:r>
        <w:t xml:space="preserve"> </w:t>
      </w:r>
      <w:r>
        <w:t xml:space="preserve">26</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ค่ะ วันนี้นะคะ วิชาเราก็คือการพัฒนาโปรแกรมประยุกต์บนอุปกรณ์เคลื่อนที่ ทีนี้ในสัปดาห์ก่อนเราให้ไปค้นงานวิจัยเกี่ยวกับการพัฒนาแอปนะ มาแล้ว ก็มีหลากหลาย วันนี้นะคะ เราจะมาสอนวิธีขอแนะนำ Application ตัวนี้ ชื่อว่าเกมตัวนี้ ชื่อว่า Draw Your Game Infinite นะคะ ชื่อ ถ้าแปลตามภาษาไทย คำว่า</w:t>
      </w:r>
      <w:r>
        <w:t xml:space="preserve"> </w:t>
      </w:r>
      <w:r>
        <w:t xml:space="preserve">“</w:t>
      </w:r>
      <w:r>
        <w:t xml:space="preserve">draw</w:t>
      </w:r>
      <w:r>
        <w:t xml:space="preserve">”</w:t>
      </w:r>
      <w:r>
        <w:t xml:space="preserve"> </w:t>
      </w:r>
      <w:r>
        <w:t xml:space="preserve">แปลว่าวาก ก็คือเราเนี่้องเป็นคนว่าวาดเสียก่อน แล้วค่อยมาทำอะไรวาดให้มันเป็นเกมที่ จะใช้แอปตัวนี้ แอปตัวนี้มันจะช่วยในการสร้างเกมจากภาพที่เราวาดขึ้นมานะคะ อันดับแรกให้เด็ก ๆ เปิด Web Browser ก่อน Google Chrome นะคะ Google Chrome ไว้ แล้วก็ไปที่มือถือตัวเองด้วย มือถือ วันนี้อุปกรณ์ที่เราจะใช้ มาดูกันนะคะ คือ วิธีการ วิธีการของแอปพลิเคชันนี้ อันดับแรก เราจะต้องวาดภาพบนกระดาษ เดี๋ยวจะแจกกระดาษให้คนละ 1 แผ่นนะคะ จะมีกระดาษแจกให้ 1 แผ่น เพราะฉะนั้น แจกเลย ส่งให้เพื่อนเด้อ คนละแผ่นนะลูก คนละ 1 แผ่นก็พอนะคะ มิ่งส่งต่อไปข้างหลัง ยังไม่ได้บอกให้วาดอะไรนะ อย่าเพิ่งทำนะ ตอนนี้แจกกระดาษอย่างเดียวนะคะ ยังไม่ได้ให้ทำอะไร มาฟังขั้นตอนก่อน ก็คือแอปนี้ มันทำงาน มีขั้นตอนในการทำอยู่ 3 อย่าง ก็คืออันดับแรกก็คือเราต้องวาดรูปลงบนกระดาษที่แม่แจกไปให้ อันดับที่ 2 ทุกคนมีมือถือ ถ้าไม่มีมือถือ ก็คือ Tablet นะคะ ก็คือถ่ายภาพที่เราวาดน่ะ เสร็จแล้วทำอย่างไร แล้วเราก็จะใช้นั้นสร้างเกมนะคะ มี 3 ขั้นตอนแค่นั้นเอง มาดูอุปกรณ์เมื่อกี้แจกไปแล้วกระดาษ ทีนี้สิ่งต่อมาที่เด็ก ๆ จะต้องได้ใช้ สี นี่ มีใช้ได้4 สีนี้นะคะ ดูนะคะ สีแรก สีน้ำเงิน สีน้ำเงินนะคะ สีน้ำเงินนี่ สีที่ 2 สีเขียว เขียวนะคะ สีเขียว สีที่ 3 สีดำ สีดำ สีดำ และ 4. สีแดง ทีนี้ มันจะมีอยู่ 2 ชุด ก็คือทุกคนจะไม่ได้ 4 สี จะได้คนละ 1 สี แล้วเวียนสลับกันนึกออกไหม ใครได้สีดำใช้สีดำ ใครได้สีแดงใช้สีแดง ใครได้สีเขียวใช้สีเขียว และใครได้สีน้ำเงินใช้สีน้ำเงิน ทีนี้แม่จะอธิบายความหมายของแต่ละสีให้ฟังก่อน สีแต่ละสีที่ให้ใช้นี่มันมีความหมายนะคะ ว่าถ้าใช้สีนี้แล้วเกมน่ะ มันจะทำอะไรกับสีที่ใช้ที่วาดออกมา ถ้าใช้สีน้ำเงิน ใครที่ได้สีน้ำเงินไป สีน้ำเงินมันจะวาด วาดวัตถุหรือวาดรูปสิ่งที่… ให้นึกถึงคำว่า</w:t>
      </w:r>
      <w:r>
        <w:t xml:space="preserve"> </w:t>
      </w:r>
      <w:r>
        <w:t xml:space="preserve">“</w:t>
      </w:r>
      <w:r>
        <w:t xml:space="preserve">Gravity</w:t>
      </w:r>
      <w:r>
        <w:t xml:space="preserve">”</w:t>
      </w:r>
      <w:r>
        <w:t xml:space="preserve"> </w:t>
      </w:r>
      <w:r>
        <w:t xml:space="preserve">นี่แปลได้ว่าแรงโน้มถ่วง ใครเคยเล่นเกมมาริโอ้เคยเล่นไหม ไม่แน่ใจยุคนี้เล่นเกมอะไร อะไรนะ Cookie Run เหรอ Cookie Run ใครเล่นไหมคะ ไอ้ที่ตัวคุกกี้วิ่ง ๆ ที่มันจะมีเก็บเหรียญ มีกระโดดใช่ไหมลูก แล้วบางทีมันต้องมีอุปสรรคนะ เกมลักษณะนี้มันจะเป็นเกมที่ ถ้าสมัยก่อน ถ้าเป็นสมัยก่อน ที่ไม่ได้เล่นบนคอมพิวเตอร์น่ะ เกมที่เป็นรูปทรงเหมือนมือถือกดเล่นเกมกดสมัยก่อนนะ ที่กด อย่างมากก็คือวิ่งไปข้างหน้ากับกระโดดใช่ไหมคะ กดแล้วก็กระโดด ลักษณะนั้นนะคะ ตัวนี้ Gravity นี่วัตถุชิ้นนั้นน่ะ ถ้าเราไปโดนหรือเหยียบมัน ให้นึกถึงเหมือนมาริโอ้เวลาโดดใส่ดอกเห็ด แล้วเห็นมันยุบลงไปอย่างนี้ ถ้าใช้สีน้ำเงินนี่ วัตถุชิ้นนี้มันจะหล่น คำนึงถึงว่าเราวาดมันเป็นเหรียญนี่ ไอ้เหรียญนี่ก็ตกลงมานะ ทีนี้ มาดูสีที่ 2 สีเขียว สีเขียว ถ้าใครใช้สีเขียว สีเขียว วัตถุชิ้นนั้นคือ… พอเหยียบลงไปสีเขียวปุ๊บ Bounce หรือ Bounce นะคะ นั่นก็คือเด้งหรือกระโดดนั่นเอง มันจะไม่ใช้การ Jump เพาะกระโดดแต่มันจะทำให้… ถ้าใครเคยเล่นแทรมโพลีนนึกออกนะ มันจะกระดอน ดึ๋ง ๆ ๆ ขึ้น แล้วกระโดดแค่ครั้งเดียว แต่จะทำให้ตัวเราก็เด้งน่ะ มันมาจาก Bouncing นั่นเองนะคะ สีเขียว ตรงไหนที่ต้องการให้เหยียบขึ้น ไปแล้วตัวเราก็เด้งไปต่อได้ ไม่ใช่สีเขียวในการวาด ตัวต่อมาสีดำ Static Static หมายถึงคงที่ อยู่กับที่ ก็คือเช่นวาดรูปภูเขา ภูเขาเคลื่อนที่ได้ไหมคะ ไม่ได้ อะไรอีก ถนนนะคะ หรือจะเป็นทางเดินอะไรอย่างนี้ ก็คือถ้าวัตถุชิ้นไหนที่เราต้องการให้มันอยู่กับที่ อยู่เฉย ๆ ใช้สีดำวาด และตัวสุดท้าย Anime ถ้าแปลตามตัวนี่มันจะหมายถึงศัตรูนะ แต่นอกจากเป็นศัตรูแล้ว สีแดงทุกคนก็รู้สีแดงคืออันตรายแดง Dangerous ใช่ไหมคะ ใช้วาดตัวอันตรายได้ ตัวไหนที่เราต้องการให้เป็นศัตรู นั่นก็คือถ้าเราหรือผู้เล่นเกมตัวเกมไปโดนวัตถุที่เป็นสีแดงเราจะตายนะคะ ไม่ใช่แค่ทำเป็นเช่นเหมือนตรงส่วนไหนที่อยากให้เป็นอันตราย เช่น เหมือนลาวาอย่างนี้ มันร้อนใช่ไหม ถ้าตกลงไปในลาวา เราก็จะ ตาย หรือตกลงในหลุมพราง แล้วมีอะไรนะ มีเหล็กแหลมอย่างนี้ สอย่างนี้นะคะ เราก็ตายได้ เพราะฉะนั้น เด็ก ๆ จำให้ดีว่าแต่ละสีมันใช้ทำอะไร เพราะตอนนี้ทุกคนจะได้ใช้แค่คนละ 1 สี เพราะฉะนั้น จะต้องวาดตัวหลัก ๆ ของตามแต่ละสีก่อน ทีนี้กระดาษที่ได้ไปไม่เอาแนวตั้ง พื้นที่นะคะ เด็ก ๆ ไม่ต้องวาดเต็มแผ่นก็ได้ เหลือกรอบ ๆ ไว้มั่งนะคะ ก็คือให้อยู่ในประมาณเศษ 3 ส่วน 4 นะ วาดแค่เศษ 3 ส่วน 4 ของกระดาษ ไม่ต้องเอาเต็มนะลูก เหลือมันไว้แต่ ไม่ต้องทำ หรือใครจะใส่กรอบให้น้องเลยก็ได้ก็แล้วแต่นะคะ ทำกรอบไว้ ไม่ให้เอาเต็มพื้นที่นะคะ นี่คืออุปกรณ์ที่เราจะใช้ ในขั้นแรก ในขั้นการวาด ทีนี้ก่อนจะวาดได้ อาจจะนึกภาพไม่ออก เพราะฉะนั้น อันนั้นอุปกรณ์ในการวาดนะ ทีนี้อุปกรณ์ต่อมา เห็นไหมคะ แม่มีรูปของมือถือกับ Tablet เพราะชื่อวิชาเราก็บอกอยู่แล้ว พัฒนาโปรแกรมบนอุปกรณ์เคลื่อนที่ เคลื่อนที่ได้ พกพาได้ สะดวกนะคะ แล้วก็ตัวแอป Draw Your Game Infinite ทีนี้นะคะ เราจะใช้ 2 อย่างนี้ ในการสร้างเกมขึ้นมา พร้อมที่จะสร้างหรือยัง ใครพร้อมแล้ว พร้อมหรือยัง พร้อมหรือยัง พร้อมแล้วให้ยกมือ พร้อมไหมคะ พร้อมจะสร้างหรือยัง ถ้าพร้อมยกมือค่ะ อ้าว ไม่มีใครยก แสดงว่าไม่พร้อมใช่ไหม ดูนะแม่บอกว่าพร้อมจะสร้างหรือยัง ถ้าพร้อมแล้วให้ทำอะไรคะ ยกมือขึ้น ไม่ยกเลย ไม่มีใครพร้อมเลย ยังไม่มีใครพร้อมทำเลย ยังงงอยู่ พร้อมไหม ใครพร้อมแล้วให้ยกมือนะคะ พร้อมที่จะสร้าง ยกมือขึ้น ยกไว้ ยกไว้ ยกช้างให้เห็นก่อน ว่าพร้อมจะทำไหม เข้าใจไหมนี่ เข้าใจไม่นี่ ไม่ยอมยก มีพวกไม่ยก คือไม่ทำเหรอ ดูกันทำอย่างไร อันดับแรกอันดับแรกนะคะ มือถือใช่ไหมคะ ให้เด็ก ๆ เปิด Google Play หรือ App Store นะคะ ใครใช้ Android ก็เข้า Google Play นะ ของใครใช้ App Store ก็เข้า… Apple ก็ใช้ App store นะคะ ใช้โทรศัพท์ หรือ Tablet ของตัวเองนะ เพราะงานใครงานมัน ชิ้นงานเป็นของใครของมัน เสร็จแล้วค้นตรงช่องค้นหาตามตัวนี้เลยนะคะ Draw Your Game Infinite ค้นในช่องค้นหาของ Google Play หรือ App Store ของตัวเอง ค้นได้เลย ถ้าใครเจอแล้วก็ให้กดติดตั้งได้เลยนะเด็ก ๆ ถ้าใครติดตั้งเสร็จเรียบร้อยแล้ว ให้ชูมือขึ้นไว้ด้วยนะคะ บอกให้รู้ ว่าเราจะได้ผ่านขั้นตอนนี้ไป เขาบอกเราว่าเราต้องใช้ตัวมือถือ หรือ Tablet เรา เพราะเราจะใช้การถ่ายภาพจากกล้องในมือถือของเรานะคะเด็ก ๆ ทางโน่นหลุดน่ะ ตอนนี้นะคะ ให้เด็ก ๆ จดไว้ก่อน จดไว้ว่าแต่ละสี แต่ละสีนะคะ มันใช้ทำอะไร สีน้ำเงิน สีน้ำเงินนี่ ถ้าเราไปโดนหรือไปเหยียบวัตถุชิ้นนั้นที่เราวาด วัตถุชิ้นนั้นมันจะหล่นลง โอเคไหมคะ แต่ถ้าเป็นสีเขียว สีเขียวนี่ถ้าเราไปเหยียบบนวัตถุชิ้นนั้นนี่ ตัวเราจะเด้ง เด้งดึ๋ง เด้งดึ๋งน่ะ มันจะมันจะเหมือนแทมโพลีน นะ ที่ทำให้เราก็เด้งส่วนสีดำ วัตถุสีดำมันก็จะเป็นเหมือนแค่ทางเดินเป็นบันไดให้เราไต่ขึ้น ก็คือเป็นวัตถุที่เราต้องการให้มันอยู่ที่ไม่เคลื่อนไหว ส่วนสีแดง Enemies เราใช้สร้างศัตรูก็ได้นะคะ ถ้าสมมติใครทำเกมต่อสู้มันก็จะใช้สร้างศัตรู หรือสร้างตัวสัตว์ที่เป็นพิษหรือเป็นอันตราย เช่น ถ้าใครสร้างฉากเป็นทะเล แมงกะพรุนไฟ ฉลามเราต้องวาดวัตถุชิ้นนั้นน่ะ จากวันนั้นได้สีแดงนะคะ โอเค เมื่อกี้ให้โหลดแอปแล้ว อันดับต่อมา นะคะ เด็ก ๆ เปิด Web Browser กันหรือยัง เปิดหรือยังลูกให้ Search คำว่า Platformer Game คือ ก่อนที่เราจะวาดนี่เด็ก ๆ อาจจะนึกภาพไม่ออก เพราะฉะนั้น Search ด้วยคำนี้ค่ะ ลูก Platform Game นะคะ เปิด Web Browser แล้วเข้า Google แล้ว Search คำว่า Platformer Game ที่อยู่ในเครื่องหมายคำพูดเปิดโค้ดเนี่ยนะคะ แล้วเด็ก ๆ จะเห็นแล้วคิดที่รูปนะ ให้คลิกที่รูปนะ ให้ไปคลิกที่รูปนะ ให้เลือกรูปภาพเพื่อจะได้เห็นภาพว่าลักษณะของ Platformer Game นี่ ก็คือเกมที่เป็นลักษณะเกมที่เล่นแล้วผ่านด่าน โดยการวิ่งไปเดินไปแล้วไปเจอสิ่งกีดขวาง นึกถึงสมัยก่อน แรก ๆ สุดของตัวนี้ ก็คือเกมมาริโอ้ กระโดดหัวเห็ด กระโดดดึ๋ง ๆ เดินไป เก็บเหรียญไป มันจะเป็นเกมลักษณะนี้นะคะ เพราะฉะนั้น เด็ก ๆ นึกไม่ออกว่าจะวาดแบบไหน ลองดู เราไม่จำเป็นต้องวาดเหมือนในรูปเป๊ะ เราเอาแค่โครง เดี๋ยวแม่ยกตัวอย่างของแม่ให้ดู เข้าไปดูไว้ก่อน อยากทำแนวไหน พิมพ์ครบหมดแล้วนะ ดูนะคะ เหมือนในที่ Search ออกมานี่ เดี๋ยวให้ดูตัวอย่างนี้ก่อน เห็นไหม ไอ้ตัวนี้ในรูปมันเป็นสีฟ้า ถ้าเราอยากให้วัตถุชิ้นนี้อยู่นิ่ง ๆ เราก็วาดมันด้วยสีดำ ถ้าวัตถุนี้เราอยากให้มันเป็น พอเราเหยียบกระโดดไปแล้วมันหล่น เราก็ว่ามันด้วยสีน้ำเงินนะคะ นี่เหมือนเหรียญนี่ เราก็เป็นสีน้ำเงินอย่างนี้นะคะ หรือ ๆ ๆ ๆ ดูอันหนึ่ง อันนี้ยิ่งลอย ๆ นี่ เหมือนไอ้ขั้นบันไดที่ลอย ๆ นี่เราอยากให้เรากระโดดเหยียบอันไหนแล้วมันหล่น แล้วมีกับดักข้างล่างนี่ นี่ เห็นไหมคะ ไอ้ผีน้อยตัวนี้ มันน่าจะเป็น Anime ของเรา เราก็วาดมันเป็นรูปสีแดงได้นะคะ อยาก ก็คือตัวอันตรายสิ่งไหนที่เป็นอันตรายนี่ เราก็เปลี่ยนให้มันเป็นสีแดง ตัวนี้ก็จะเป็นไกด์ให้เด็ก ๆ คือ เด็ก ๆ นึกไม่ออกจะวาดลักษณะไหน ก็ลองเอาตัวนี้เป็นโครงสร้างมันนะคะ อย่าลืมว่าให้นึกถึงหลักด้วยว่าไอ้ที่จะกระโดดไปกลับระยะทาง ไม่ใช่ห่างเป็นวา แล้วก็โดดไม่พ้นนะ นึกออกนะคะ ต้องการให้มันพอดีว่ากระโดดแล้วไปได้ต่อนะคะ เพราะฉะนั้น ให้เลือกสัก 1 รูป ไม่ต้องวาดเหมือนในแบบเป๊ะ เอาแค่เป็นโครง เหมือนอย่างนี้ ถ้าตกลงไปในน้ำนี่ ถ้าว่ายน้ำไม่เป็นมันก็เป็นโซนอันตรายได้ หรือกระโดดไปแล้วเจอก้อนหิน ถ้าเราอยากให้ก้อนหินเป็นอันตราย เราก็ระบายให้ก้อนหินสีแดงอย่างนี้นะคะ เห็นไหนคะ กระโดด ตอนนี้คืออยากได้โครง มาดูตัวอย่างที่วาดไว้นะคะ จากการค้น เห็นไหม ลักษณะภาพของแม่ ก็คือสีดำนี่เป็นพื้น พื้นที่ พอตรงนี้ ข้างล่างนี่เป็นสีแดงนี่ โดดใส่สีน้ำเงินแล้วตก เราไม่รีบกระโดดนึกออกนะ กระโดดแล้วไปยืนแค่เราจะตกลงไปในสีแดงเราก็ตายได้ นึกออกนะคะ แต่ถ้าเรากระโดดมานี่ ถ้าไม่อย่างนั้นหล่นลงมานี่เจอไอ้ตัวนี้เดินมาใส่อีก นึกออกนะ ตอนนั้นตัวนี้จะเป็นตัวช่วย ข้ามไป ข้ามไปเลยนะคะ แล้วก็ข้ามจุด เห็นไหม ตรงไหนที่เป็นสีแดง นั่นคือตรงนั้นนี่อันตราย ตกลงไปแล้วก็คือตาย เพราะฉะนั้น เลยทำแท่นกระโดดเป็นสีน้ำเงินด้วย เพื่อให้มี Moment ว่าถ้าตกถ้าไปยืนนาน ๆ แล้วตก ตาย ก็คือเราจะไม่สามารถหยุดยืนตรงตำแหน่งนี้ได้นาน ๆ เราต้องไป ต่อรีบไปต่อนะคะ อันนี้เพื่อให้มันดูโล่ง มีเวลาว่างเลยวาดรูปตกแต่ง แต่ถ้าเด็ก ๆ กลัวไม่ทัน จะให้เวลาในการวาดเอากี่นาทีพอ 10 นาที พอไหม 10 นาทีพอไหมคะ ไม่ต้องใหญ่มากก็ได้ลูก นึกออกนะ คือ ให้มันมีองค์ประกอบของวัตถุให้ครบทั้ง 4 ชนิดนี้ก่อน แล้วเราค่อยไปทำเพิ่มให้ รู้ว่าถ้าเหยียบตรงนี้เป็นอย่างไร โดนตรงนี้เป็นอย่างไร ตายจริงไหมนะคะ เพราะฉะนั้น ไปเลือกภาพจาก Platformer Gamer เป็นแบบสัก 1 อัน แล้วก็ว่าลงไปแต่ไม่ต้องไปวาดเหมือนเขายังไม่มีเวลาไปวาด ให้เหมือนเป็นภูเขาเป็นอะไร ขนาดความจริงมันเป็นเหมือนพื้นที่เป็นก้อนหิน เป็นภูเขา แม่ก็เลยใช้วาดง่าย ๆ ก่อน ขีดสี่เหลี่ยม แล้วก็เลือกเป็นโทนสีดำไปอย่างนี้ไปก่อนนะคะ สูง ๆ ความจริงคือมันเป็นภูเขาน่ะ อันนี้เอาแบบคร่าว ๆ ให้ดู โอเค ให้เวลา 10 นาที ตอนนี้เราเริ่มที่เวลาเท่าไรนี่ 9.40 ไหม 9.40 น. นะคะ ถึง 9.50 น. ว่าแต่ตอนนั้นใครใช้สีไหนเสร็จแล้วส่งต่อให้เพื่อน จะได้ใช้เองให้ครบทั้ง 4 สี เวียนกันนะคะ สีที่เรามี เพราะอุปกรณ์เรามีจำกัด เราไม่ได้มีเยอะขนาดนั้น เพราะฉะนั้น แบ่งกันใช้ได้ คือ ตอนนี้คุณใช้สีนี้ก่อน ลืมบอกว่าให้เอาดินสอมาด้วย มันจะได้ร่างไปก่อนนะ แล้วค่อยมาลงสี ลืมไป ขอโทษที แม่ผิดเอง ก่อนอื่นเด็ก ๆ จะต้องได้ภาพที่เราวาดด้วยฝีมือเราเอง เพราะฉะนั้นอีก 9.50 น. นะคะ แต่ถ้าใครสงสัยกด… กดเปิด… ยกมือนะคะ เดี๋ยวแม่จะให้ถามพี่ล่ามได้ระหว่างวาด ว่าก็อยากใส่ตรงนี้จะทำอย่างไรอะไรอย่างไรถามได้นะคะ สัญญาณภาพไม่ค่อยไอ้นี่เท่าไร ถ้าใครมีดินสอ คนไหนถือดินสอมาด้วยน่ะ ใช้ดินสอร่างก่อนลูก แล้วค่อยมาเอาสีทับลงไปในส่วนที่เราต้องการเน้นนะคะ ว่าเป็นสีดำ สีน้ำเงิน สีเขียว ของวัตถุนั้น ๆ ใครมีดินสอใช้ดินสอวาดรอก่อนได้เลย จะได้ครบองค์ประกอบทุกส่วน นี่นะ ก็คือถ้าใครอยากทำเป็นรูปเหมือน… ถ้าอยากให้เป็นแนวมีทะเล ก็เพิ่มคำว่า</w:t>
      </w:r>
      <w:r>
        <w:t xml:space="preserve"> </w:t>
      </w:r>
      <w:r>
        <w:t xml:space="preserve">“</w:t>
      </w:r>
      <w:r>
        <w:t xml:space="preserve">Ocean</w:t>
      </w:r>
      <w:r>
        <w:t xml:space="preserve">”</w:t>
      </w:r>
      <w:r>
        <w:t xml:space="preserve"> </w:t>
      </w:r>
      <w:r>
        <w:t xml:space="preserve">เข้าไปอย่างO -c-e-n เห็นไหมคะ มันก็จะเป็นรูปด่านใต้ทะเลอย่างนี้ เห็นไหมคะ ก็จะมีชั้น มีขั้น ก็จะใส่ฉลาม ใส่อะไรเข้าไปด้วยก็ได้ เหมือนอันนี้ เห็นไหม มีขั้น ๆ แล้วำก็มีปลา ถ้าเกิดไอ้ฉลามว่ายมาชนเราหรือระบายไปเจอฉลาม เราก็เสร็จน้องเลยอย่างนี้นะคะ ก็เป็นอุปสรรค หรือเป็น Enemies ของเรา ใครอยากได้แบบไหน ถ้าไม่ชอบทะเล ชอบแนวป่า ๆ เราก็ใช้คำว่า</w:t>
      </w:r>
      <w:r>
        <w:t xml:space="preserve"> </w:t>
      </w:r>
      <w:r>
        <w:t xml:space="preserve">“</w:t>
      </w:r>
      <w:r>
        <w:t xml:space="preserve">Jungle</w:t>
      </w:r>
      <w:r>
        <w:t xml:space="preserve">”</w:t>
      </w:r>
      <w:r>
        <w:t xml:space="preserve"> </w:t>
      </w:r>
      <w:r>
        <w:t xml:space="preserve">เห็นไหมคะ แนวผจญภัยในป่า มี… เดี๋ยวให้ดู อันนี้ใช่ไหม มีอุปสรรค คือ ลาวาพุ่งขึ้นมาด้วย ทำเป็นรูปลาวา พุ้งเป็นไม้ใช่ไหมคะ โดดไม่พ้น ตาย อันนี้มีสีแดงนะคะ ลักษณะนี้เป็นต้น เวลาอยู่กับเจ้าขนนุ่มก็ไฟล์ไฟน์ไลน์ปรนี่อันนี้เป็นวิดีโอ หรือเป็นแนวฮัลโลวีน เห็นไหมคะ ทำเป็นป่าช้าน่ากลัว น่ากลัว มีผีโผล่มาอย่างนี้ เห็นไหม คือ เราวาดตรงนี้เป็นโครง ตรงไหนที่เราจะให้มันอันตรายเราอยากได้สีแดง ตรงไหนที่เราจะให้มันกระโดดช่วยเรากระโดดเราก็ว่าด้วยสีเขียวอะไรอย่างนี้หาแบบมาเป็นแนว เห็นไหมคะ อันนี้มีหลุม เพราะฉะนั้น ดูสี ไม่ใช่ใช้สีเดียววาดนะคะ คือ ในรูปตัวอย่างน่ะ เขาใช้สีที่มาทำเสร็จแล้วน่ะ เขาก็ไปแต่งสี แต่ของเรายังไม่เสร็จไง เราทำเป็นแค่โครงถ้าเราเดินไปบนนี้ตรงไหนที่เป็นจุดอันตรายเราใส่สีแดง หรือเหมือนผีตัวนี้ ถ้ามันมาโดนเรานี่เราจะตาย เราต้องให้ผีตัวนี้เป็นสีแดงนะคะ หรือน้องแมวนี่ เราอยากให้น้องแมวเป็นตัวอันตราย เราก็ให้น้องเป็นสีแดง หรือนี่ ถ้ามันกระโดดแล้วตกลงไปนี่ ตรงนี้ อาจจะใส่เส้นเป็นสีแดงไว้ ตกลงไปเราจะตาย เด็ก ๆ จะต้องมีสีครบทั้ง 4 สี เพื่อจะได้รู้ว่าวัตถุแต่ละชิ้นที่วิ่งไปเหมือนในภาพตัวอย่างที่วาดนี่ นะคะ ก็คือตัวละครมันจะโผล่มาตรงหน้าทางซ้ายมือสุดใช่ไหมขึ้นมาก่อน เสร็จแล้วเดิน ๆ เดินไป เห็นสีอันนี้ถ้ากระโดดแล้วไปยืนอยู่เฉย ๆ จะเอาสีน้ำเงินมันจะหล่นลงมา พอหล่นลงมาแล้วโดนสีแดงเราก็จะตายกับมันด้วยนะคะ แล้วถ้าเรากระโดดข้าม ตกลงมาเจองู งูฉกเราก็ตายเหมือนกัน เห็นไหมคะ บอกแล้วอันไหนที่เป็นอันตรายกับเรา เราจะใช้สีแดงเป็นหลัก หรืออันไหนที่ปลอดภัย หรืออยู่กับที่ใช้สีดำ อันไหนที่เป็นตัวช่วยให้กระโดด ก็คือสีเขียวนะคะ เพราะฉะนั้น สีนี่ที่ได้ไปให้เปลี่ยนกันกับเพื่อน เพื่อนใช้เสร็จแล้วหรือเราใช้เสร็จแล้วก็ส่งไปให้เพื่อนและเพื่อนส่งมา อันนี้มันยังไม่ใช่แบบ เกมแบบเขียน Advance นะลูก เพราะฉะนั้น เวลาเริ่มทำงานมันจะเริ่มจากไปหน้าจอนะ ถ้าเรายืนหันหน้าเข้าหาตัวเกมนี่ ตัวเกมมันจะปรากฏอยู่ทางซ้ายมือ นึกออกนะคะ จากแท่นตัวนี้ไปแท่นสีน้ำเงิน 2 อันนี้ แล้วก็แท่นเขียวน้ำเงินเขียวแล้วก็มาดำเ รายังไม่ถึง… คือ ตัวนี้มันยังไม่ถึงขั้น Advance มากำหนดวันเริ่มต้นจากอยู่ไหน แล้วเดินอะไรนี่ ไม่ใช่อันนี้ แค่เห็นเขาว่าเกมเริ่มจากตรงนี้ ไปทางนี้ ถ้าเขากระโดดไปเจอสีน้ำเงิน สีน้ำเงินมันจะหล่นลงมา หรือถ้าโดนไปเจองูเขาจะตาย หรือโดดแล้วตกลงไปในไฟสีแดง ๆ นี่ ก็จะโดนไฟลุกนะคะ มันจะเริ่มจากวิ่งจากทางซ้ายไปทางด้านขวา ใครเสร็จแล้วยกมือ ใครเสร็จแล้วยกมือนะคะ 1 2 3 เหลืออีก 1 2 3 4 เหลืออีก 4 คนค่ะ เหลืออีก 4 คน เสร็จไปแล้ว 3 คน รออีกแป๊บหนึ่ง คือ อยากให้ใช้สีให้มันครบ 4 สีนะคะ เด็ก ๆ จะได้รู้ว่าถ้าเราโดนวัตถุสีนี้มันจะเป็นอย่างไร โดนตัวนี้จะเป็นอย่างไรนะคะ จะได้เห็นภาพชันเจน ต้องมีสิ่งที่เป็นอันตรายด้วยนะคะ จะได้รู้ ถ้าไปโดน โดนแล้วตายเลย เสร็จแล้วหรอ บอกแล้วนะคะ ยังไม่ต้องเอาสวย รอบนี้เรายังไม่ต้องการความสวยงามอยากแค่ให้รู้ว่า ถ้าเดินไปแล้วไปโดนตรงนี้สีน้ำเงินนี่ จะเป็นอย่างไร โดนสีแดงจะเป็นอย่างไร โทนสีเขียวจะเป็นอย่างไร ไม่รู้วัตถุแต่ละตัวนี่ มีสีต่าง ๆ กันแดดถ้าเราไปโดนแล้วมันเป็นอย่างไร น่าจะเสร็จหมดทุกคนแล้ว เหลือใคร กุ้ง กุ้งก็น่าจะเสร็จ เด็ก ๆ ติดตั้งแอปเรียบร้อยแล้วนะคะ แล้วก็เอารูปของเรานี่ขึ้นมา จากนั้น เปิดแอป เปิดแอป Draw Your Game Infinite ที่เราไปโหลดมานะคะ ให้เลือก… เปิดให้ดูด้วย เดี๋ยว เห็นไหม พอเปิดขึ้นมาแล้วมันจะขึ้นหน้านี้นะคะ Limited Version แล้วก็ create Game without Limit ก็คือเราเลือก Try เราไม่ต้องเลือกวัดที่เสียเงินนึกออกไหมเราแค่ลองทำเฉย ๆ เลือกตัวแรกนะคะ พอเข้ามาใน TRY แล้ว มันจะไปหน้านี้นะคะ ให้เด็ก ๆ ลองเปิด Player mode Play Here เลือกตรงสีส้ม ๆ ก่อนนะ ลองไปเล่นดูก่อนว่าลักษณะเกมมันเป็นอย่างไรน มันเข้ามาหน้านี้ก็คลิก OK นะคะ คลิก OK ไป แล้วมันก็จะมีหน้าจอเกมขึ้นมาเห็นไหมนะคะ เราก็กดเลือกเล่นอันแรกเลย ลองเล่นดู คลิกเข้าไปเลยค่ะ แล้วก็กด Play ได้เลย นี่เห็นไหมคะ เกมแรกนี่ไอ้ตัวตัวตัว Player น่ะ มันจะอยู่มุมซ้ายเลย มันจะมีปุ่มลูกศรให้เดินไปข้างหน้ากับย้อนหลัง แล้วก็มีปุ่ม Jump เด็ก ๆ สังเกตว่าในตัวเกมเขาจะมีสี เรายังไม่เห็นอุปสรรคเลยนะคะ ดู เห็นไหม ถ้าเด็ก ๆ กระโดดข้ามไม่ผ่าน ตรงสุดท้าย มาถึงเส้นหนึ่ง มันจะมีเหมือนสะพานเลื่อนมา เห็นไหมคะ เราต้องรอจังหวะและกระโดด มันถึงจะผ่านด่านนะคะ ไอ้ตัวสีน่ะมันไปปรับแต่งที่หลังได้ แต่ตอนนี้ที่บอกว่าให้ทำสีน้ำเงินสีอะไรนี่ ให้ทำให้รู้ว่าตรงส่วนไหนที่เราจะให้มันเกิดปฏิกิริยานะคะ ถ้าใครเล่นเสร็จแล้ว ด่านแรกก็พอ คลิกที่เครื่องหมายลูกศรย้อนกลับ แล้วก็กดที่รูปเหมือนรูปบ้าน หน้า Home มันจะกลับมาหน้านี้อีกรอบหนึ่ง สิ่งที่เราจะเลือก ก็คือตัวสีน้ำเงิน Creator นะคะ เลือกที่ Creator เข้าไปที่ Creator เลย ใน Creator มันจะขึ้นหน้านี้นะคะ เดี๋ยวเปิดให้ดู ให้คลิกในมีรูปดินสอน่ะค่ะ คลิก Create เพราะที่ Cteate ปุ๊บนะคะ เพราะกดปุ่ม Create เด็ก ๆ จะเข้ามาหน้านี้ เห็นไหม Camera Camera ให้เลือกที่ Camera นะคะ เราจะใช้กล้องเพื่อถ่าย ของใครตรงไหนมันมืดนี่ เปลี่ยนมุมนั่งด้วยนะคะ เด็ก ๆ เดี๋ยวเดินดูก็ได้นะคะ เดี๋ยวเดินตามมาดู แม่จะทำให้ดู เลือกรูป เด็ก ๆ ต้องถ่ายให้มันได้รูปของเราเต็มแผ่นนะคะ เดี๋ยวมันจะมีกรอบมาให้จัดนะคะ ว่าเราจะตัดให้พอดีตรงไหนนะคะ ตัดกรอบของเราเข้าไปพอดีกับรูปเรา ถ้าของใครโซนสีไม่ขึ้น ถ้าใครระบายสีไม่ชัดน่ะ แล้วคลิกที่ next นะคะ พอได้กรอบขนาดพอดี ไม่พอใจไม่เข้าใจเกมนี้ มันไม่สนุก อยากได้เกมใหม่ ให้ดูนะคะ ว่าองค์ประกอบสีขึ้นครบไหมแล้วกด Next เลยรอมันเจนแป๊บหนึ่ง ให้ดูว่าในรูปเรานี่ ไอ้ตรงวัตถุสีดำเป็นสีดำนะ ถ้าไม่มีสีดำ มันจะขึ้นไม่ได้ ต้องวัดวาดรูปให้มันเห็นขอบเขตพื้นที่ชัดเจนนะคะ ถ้าใครคิดว่ารูปตัวเองสมบูรณ์แล้วก็คลิก Next ได้เลย มันจะมีแถบเครื่องมือขึ้นมาข้าง ๆ นะเด็ก ๆ นี่ ทางขวามือน่ะค่ะ จะมีแถบเครื่องมือขึ้นมานะคะ เด็ก ๆ ลองกดที่แถบเครื่องมือต่าง ๆ ในในมือถือเราได้เลยนะคะ เช่น ดูนะคะ แถบเครื่องมือแรก เราสามารถเลือกจากของเขามาใส่เพิ่มก็ได้นะคะ หรือแถบเครื่องมือต่อมา อันที่ 2 เป็นพลังน่ะ รวมพลัง สร้างพลังให้นะคะ เก็บแล้วได้พลังอะไร มันจะมีบอกนะ ส่วนอันต่อมา Moving การเคลื่อนไหว ถ้าเราต้องการให้วัตถุชิ้นไหนมันเคลื่อนไหวน่ะ เราสามารถมาเลือกจากแถบเครื่องมือได้เลยนะคะ มันจะมีเยอะแยะเลย เหมือนสมมติ ถ้าใครไม่มีตัวที่มาทำให้เป็นอันตรายนี่ อยู่ในแถบเครื่องมือตัวแรกนะคะ แล้วเด็ก ๆ เลื่อนลงไปจนถึงสุดท้าย จะเห็น character character เป็นสีแดง ๆ ตัว Character เป็นสีแดง ๆ นั่นก็คือตัวที่เป็นศัตรู หรือ Enemies ของเราเห็นไหมคะ ถ้าเราไปโดนคาแรคเตอร์ตัวนั้นเราก็จะใส่เพิ่มเข้าไปได้ทีหลัง ถ้าวาดแล้วแม่สามารถ นี่ เหมือนตัวนี้ของบาส เอาจากนี่ เห็นไหม เอาจากนี่ เอาไปวา งมันก็จะจากที่เราวาดน่ะมันจะมันจะไม่เคลื่อน เราก็เอาตัวนี้เข้าไปใส่แทน ลองถ่ายแล้วก็ มันจะมี เดี๋ยวนะ คือ วัตถุชิ้นไหนถ้าเราไม่เอา ถ้าสมมติแม่ไม่เอาตัวนี้นะ นี่ นี่แล้วกดลบ แล้วแม่ก็จะเอาอันนี้ไปใส่แทน เห็นหรือเปล่า แล้วมันก็จะเดิน เข้าใจนะ ก็คือไอ้ตัวไอ้นี่ที่ลองวาดเราจะเอามันออกเราแตะไปที่รูปไอ้นี่นะคะ ตัวนั้นแล้วเราก็ลากมันไปใส่ถังขยะด้านบนแล้วเรา ก็เอาตัว character ที่เราอยากใส่ เพราะถ้าเราใช้ Anime ที่เราวาดมันจะไม่เคลื่อนไหวมันจะอยู่เฉย ๆ เราไปโดนแล้วมันก็จะตายถ้าเราต้องการให้มันมีเคลื่อนไหวเราไปเลือก character ที่เขาสร้างไว้ ไอ้ตัวนั้นมันจะเดิน มันจะเดินเคลื่อนไหวได้นะคะ เราสามารถเลือกวัตถุใส่เข้าไป ใครคิดว่าของตัวเองโอเคแล้วลองเล่นดูนะคะ ว่าเหยียบตรงนี้แล้วเป็นอย่างไร อะไรอย่างไรนะคะ คือ ตอนนี้ยังไม่ต้องไปตกแต่งอะไรมาก ให้ดู ถ้าโอเคแล้วคิดว่าได้แล้วเราก็ Save and Play ก่อน มันมีให้แก้ทีหลังได้นะคะ เด็ก ๆ บทที่ 7 แล้วก็ play mujเป็นกอดแดง ๆ ข้างบนเนาะเสร็จแล้วคลิก OK อย่างน้อยนะคะ ลองดูว่าขอใครลอง Save แล้ว ลองเล่นดูนะคะ ว่าเราถูกวัตถุสีน้ำเงินเรามันหล่นไหม ไปโดนวัตถุสีแดงเราตายไหม ไปโดนวัตถุสีเขียวแล้วเรากระเด้งไหม ลองดูเสียก่อน แล้วค่อยไปแก้ได้ทีหลังนะลูก ยกเว้นว่าใครสนุกแล้วอยากทำเกม มันลงขายได้นะ Public ขายได้นะ ก็ซื้อ 125 บาทนะ เห็นขึ้น 125 บาท ซื้อแล้วก็เอาไว้ทำก็ได้ ไม่รู้ ไม่ทันดูดี ๆ ก็ถือว่าไม่แพงมากนะ ตัวนี้นะคะ แบบเนี้ยที่เราใช้เนี่ยเป็น Try มันอาจจะไม่มีอะไรนะไม่มีชีวิตไม่มีว่าชนะตรงจุดไหน ก็คือจะไม่มีเงื่อนไขอื่น ๆ คือ ฟังก์ชันมันก็จะมีไม่เยอะนะ คือ… ใช่ มันก็จะมีตรงคะแนนมีอะไรขึ้นมาให้เหมือนในเกมจริง ๆ นั่นคือเขาเขาทำไว้แล้วนะ ซื้อแบบที่มันมีฟังก์ชันอื่นให้เลือกทำเพิ่มเข้ามานะคะ ตอนนี้เราเรียนเราก็เลยเอาเป็นตัวอย่างว่าหลักการทำงานของเกมนี้มันเป็นลักษณะนี้ ถ้าเราไปทำ ไอ้ตัวนี้ไม่ต้องเขียน Code เลยเห็นไหมเราแค่ว่าแล้วทีนี้ให้นึกถึงว่าถ้าเราวาดไอ้ตัว Platformer Platformer เราน่ะคือแพลตฟอร์มหรือพื้นที่มันน่ะให้ดี ๆ ให้สวย ๆ ที่เราเปิดดูใน Google นะ เกมมันก็จะดูน่าสนใจเข้าไปอีกใช่ไหมคะ แต่อันนี้เราจะวาดคร่าว ๆ เพื่อให้เด็ก ๆ มองภาพออกว่าถ้าเดินไปอย่างนี้ไปถึงจุดนี้เป็นอย่างไร ไปโดนวัตถุชิ้นนี้เป็นอย่างไรอย่างนี้นะคะ เป็นไอเดียก่อนเ ดี๋ยวไปสัปดาห์หน้าเราก็จะเป็นพัฒนาเกมตัวใหม่ให้มัน อันนี้คือให้เห็นหลักการง่าย ๆ ว่าเกมมันทำงานอย่างไร ต้องมองออกก่อนว่าเกมที่เราจะเล่นมันจะเล่นในลักษณะไหน มันถึงจะพัฒนาเกมได้เรื่อย ๆ ตามที่เราต้องการนะคะ โอเคนะคะ มีใครสงสัยอะไรไหม ไปตามแรงโน้มถ่วง แค่ปีนขึ้นเฉย ๆ ต้องเอาสีดำ แม่บอกแล้วว่าเหยียบปุ๊บ มันจะหล่นหรือล้ม เพราะฉะนั้น ความจริงความต้องการคือการทำบันได แต่ไปใส่สีน้ำเงินตรงบันได เมื่อกี้น้องบอกว่าน้องมีคำถามค่ะ</w:t>
      </w:r>
    </w:p>
    <w:p>
      <w:pPr>
        <w:pStyle w:val="BodyText"/>
      </w:pPr>
      <w:r>
        <w:t xml:space="preserve">(อาจารย์สุธิรา) ถามมาเลยค่ะ</w:t>
      </w:r>
    </w:p>
    <w:p>
      <w:pPr>
        <w:pStyle w:val="BodyText"/>
      </w:pPr>
      <w:r>
        <w:t xml:space="preserve">(ล่าม) หนูลองวาดนะคะ แล้วทีนี้หนู…</w:t>
      </w:r>
    </w:p>
    <w:p>
      <w:pPr>
        <w:pStyle w:val="BodyText"/>
      </w:pPr>
      <w:r>
        <w:t xml:space="preserve">(อาจารย์สุธิรา) ถ่าย</w:t>
      </w:r>
    </w:p>
    <w:p>
      <w:pPr>
        <w:pStyle w:val="BodyText"/>
      </w:pPr>
      <w:r>
        <w:t xml:space="preserve">(ล่าม) อาจารย์คะ ภาพกระตุกค่ะ ภาพกระตุกค่ะอาจารย์แม่</w:t>
      </w:r>
    </w:p>
    <w:p>
      <w:pPr>
        <w:pStyle w:val="BodyText"/>
      </w:pPr>
      <w:r>
        <w:t xml:space="preserve">(อาจารย์สุธิรา) เอาใหม่องุ่นทำมือใหม่</w:t>
      </w:r>
    </w:p>
    <w:p>
      <w:pPr>
        <w:pStyle w:val="BodyText"/>
      </w:pPr>
      <w:r>
        <w:t xml:space="preserve">(ล่าม) ค่ะ อาจารย์แม่คะ ที่หนูลงวาดนะคะ ทำสีต่าง ๆ ให้เป็นสีน้ำเงิน สีดำ สีเขียว สีแดง น่ะค่ะ หนูลองว่าแล้วหนูรู้สึกว่าพอลองมาทำดูแล้วสนุกดีค่ะ</w:t>
      </w:r>
    </w:p>
    <w:p>
      <w:pPr>
        <w:pStyle w:val="BodyText"/>
      </w:pPr>
      <w:r>
        <w:t xml:space="preserve">(อาจารย์สุธิรา) แม่นึกว่ามีปัญหาอะไร เดี๋ยว… นึกว่าติดตรงไหน ทีนี้แม่บอกแล้วว่าอันนี้ที่ให้ลองทำเป็นแค่ TRY ก็คือลองเฉย ๆ มันก็จะมีฟังก์ชันไม่ครบสมบูรณ์เหมือนในตัวอย่างที่เราเล่นน่ะ ที่มันจะมีหัวใจขึ้นมามีชีวิตขึ้นมาอย่างนี้ หรือมีพลังน่ะ อันนั้นคือเราต้องซื้อโปรแกรมเขาน่ะ แต่เราแค่เรียน เราก็เลยก็เลยไม่ได้ให้ซื้อเพราะว่าให้ลองทำเพื่อจะได้รู้ว่าเออหลักการทำงานของเกมลักษณะนี้มันใช้ตัวอะไรในการกระโดด ใช้ตัวอะไร มีลักษณะ ถ้ากระโดดต้องใช้ตัวไหน เขาใช้สีมาเป็นตัวควบคุมนะคะ เดี๋ยวสัปดาห์หน้าแม่ก็จะพาทำตัวใหม่ ความยาก หรือแนวคิดมันก็จะซับซ้อนมากขึ้น ความซับซ้อนของเกมก็จะมีเพิ่มขึ้น จะไม่แค่เดินไปซ้ายขวาเหมือนที่เราเล่น ขนาดจะเพิ่มอย่างอื่นนะคะ ความซับซ้อนก็จะเพิ่มขึ้น เพื่อให้เห็นว่าเกมที่เราต้องการทำ หรือที่เราเคยเล่น ๆ มานี่ มันทำอย่างนี้เอง แค่นี้เองนะคะ เราก็สามารถทำได้ถ้าเราเข้าใจหลักการของเกมที่เราจะทำขึ้นมา เกมนี้เราต้องการให้มันเป็นเกมที่เล่นในลักษณะไหน สนุกใช่ไหมคะ เดี๋ยวสัปดาห์หน้าเรามาต่อกันนะคะ เดี๋ยววันนี้พอแค่นี้ ท้ายชั่วโมงให้เด็ก ๆ ทำ ทำให้เรียบร้อย เสร็จแล้วจะถ่ายคลิปได้อย่างไรนะ นึกออกไหม แม่อยากให้ Svae หรือถ่ายวีดีโอ ไม่อย่างนั้นสลับกับเพื่อนน่ะค่ะ นึกออกนะ ตัวเองเล่นของตัวเองดูแล้วก็อย่าลืมว่าขอทั้งรูปไอ้ตัวตัวกระดาษชิ้นงานตัวเองตัวนี้นะ แล้วก็เอาไอ้ตัวเกมที่เล่นน่ะนะคะ ส่งเป็นผลงานของอันนี้นะคะ เพราะฉะนั้น เปลี่ยนกันถ่ายกับเพื่อนก็ได้ ให้เพื่อนถ่ายให้ก็ได้ ถ้าใคร เครื่องใครถ่ายหน้าจอตัวเองได้พลอยทำ Classroom ให้น้องเข้าเด็กน้องข้าวนะคะ เดี๋ยวให้พี่พลอยสร้าง classroom ไว้ให้ แล้วให้เข้าไปส่งงานชิ้นนี้นะคะ การสร้าง และบอกชื่อด้วยนะว่าเราสร้างด้วย Application ที่ชื่อว่า Draw Your Game Infinite อย่าลืมว่าต้องถ่ายทั้งไอ้ตัวกระดาษที่เราวาดนะคะ ชิ้นงานตัวนี้ แล้วก็ไอ้ตัวที่เราเล่นที่เป็นวิดีโอน่ะ ที่ Play ให้ดูด้วยนะคะ 2 อย่างว่าวาดออกมาแล้วนี่เล่นได้จริง ๆ นะ โอเคไหมแล้วส่งเข้าไปใน classroom นะคะ เดี๋ยวพี่พลอยทำ Classroom ให้ อย่างนั้นสัปดาห์นี้พอแค่นี้สัปดาห์หน้าเตรียมตัวดี ๆ นะคะ ถ้าใครอยากรู้ ให้ลองไป Search ศึกษาก่อน ระหว่างรอแม่พาทำ ศึกษาด้วยคำว่า</w:t>
      </w:r>
      <w:r>
        <w:t xml:space="preserve"> </w:t>
      </w:r>
      <w:r>
        <w:t xml:space="preserve">“</w:t>
      </w:r>
      <w:r>
        <w:t xml:space="preserve">การสร้างเกมด้วย Unity นี่นะคะ ให้ค้นด้วยคำนี้ เด็ก ๆ Search ด้วยคำว่า</w:t>
      </w:r>
      <w:r>
        <w:t xml:space="preserve">”</w:t>
      </w:r>
      <w:r>
        <w:t xml:space="preserve">การสร้างเกมด้วย Unity" ถ้าอยากเห็นภาพให้ค้นใน… ค้นในไหน Search ใน YouTube นะคะ ไปลองดู ดูเขาไว้ก่อนว่าใช้ Unity ทำอย่างไร ใช้อย่างไรนะคะ ลองดูเป็น guideline ว่า เออ เผื่อ เผื่อ แล้วไปคิดเผื่อไว้ด้วยถ้าท่านถ้าตัวเองต้องคิดว่าตอนนี้ถ้าสัปดาห์หน้ามานี่ ไปดูมาแล้วนี่ เด็ก ๆ อยากทำเกมลักษณะไหน คิดไว้ คิดไว้ แล้วที่แม่มาสอนนี่มันเหมือนที่เราอยากทำไหม แล้วถ้าอยากทำแบบนี้ก็เอาไว้มาถามแม่ในห้องว่าถ้าจะทำอย่างนี้จะทำอย่างไรเกมนี้ อย่างนั้นต้องไปศึกษาก่อนไป Search ดู ไปดูของเขาก่อน ยังนึกไม่ออกให้ดูชาวบ้าน บอกแล้วแต่เราไม่ได้ไปลอกเขาเราดูเขาเป็นแนวทาง แล้วเอามาพัฒนาเป็นของเรา เห็นไหมคะ ให้ดูรูป Platformer Game เกมของคนอื่น แล้วเราก็มาเขียนของเราเอง เห็นไหม เราก็สร้างเกมของเราเองได้ เห็นไหมคะ เราไม่ได้ลอกเขา เราดูเป็นตัวอย่างเฉย ๆ เป็นแนวทางนะคะ มีใครสงสัยอยากถามเพิ่มไหม ถ้าไม่มีจะปล่อยแล้วนะคะ วันนี้ตั้งใจดีมากเลย ทำสำเร็จทุกคน อย่าลืมส่งงานใน Class ด้วยนะคะ อย่าลืม ถ่ายทั้งภาพกระดาษต้นไอ้ตัวภาพนี้ เด็ก ๆ เขียนชื่อตัวเองลงไปไว้ด้วยไม่เห็นว่าเป็นทีมงานตัวเองนะคะ เขียนชื่อในรูปที่วาดด้วยนะคะ เดี๋ยวแม่ไปเอาเดี๋ยวเวลาเขามาขอดูผลงานเดี๋ยวจะว่าแม่ไปเอารูปใครไม่รู้มันลง เพราะฉะนั้น แต่ถ้าใครไม่พอใจตัวงานที่สร้างในห้อง เด็ก ๆ ทำใหม่ก็ได้นะคะ วาดให้มันสวย ๆ น่ะ นึกออกนะ สามารถวาดใหม่ก็ได้นะคะ ไม่ต้องเอางาน… เอางานที่ทำในห้องก็ได้นะคะ วาดใหม่เลยแล้วก็ส่งเข้าไปใหม่ได้นะคะ จะได้สวย ๆ เพราะว่าสี ยังใช้ได้อยู่ท้ายชั่วโมงน่ะ เรามีเวลาให้นั่งทำนะคะ ก่อนจะส่งเข้าในคลาสนะคะ โอเคนะคะ ถ้าไม่มีใครสงสัย แม่จะปล่อยแล้วนะ ถ้าใครคิดว่าส่งไปเดี๋ยวแม่บอกไม่สวยวันใหม่ก็ได้นะคะ ถ้าใครทำแล้ว ไปดูของเพื่อนปรากฏเพื่อนทำสวยกว่า เอาใหม่ เอาใหม่ หนูวาดส่งใหม่นะคะ สามารถวาดได้ กระดาษเราก็มี สีเราก็มีให้นะคะ วาดใหม่ได้ใช้เวลาไม่นาน จะว่าให้สวยกว่าเดิมก็ได้นะคะ เป็นรูปเป็นร่างเป็นภูเขามีต้นม้งต้นไม้ ประดับตกแต่งใส่เข้าไปได้เลยทีนี้น่ะ เพราะตอนที่ให้ทำใน… ตอนที่แม่สอนนะ แม่ไม่ได้ให้ตกแต่งนะ ทีนี้อาจจะทำส่งน่ะ ตกแต่งเพิ่มก็ได้จะใส่ต้นไม้ จะใส่เพิ่มนก เพิ่มภูเขา เพิ่มดอกไม้ เพิ่มพระอาทิตย์ แล้วแต่เลยนะคะ ใส่เข้าไปได้เลย ให้สวยงามได้ อย่างนั้นถ้าใครไม่มีข้อสงสัยแล้ว แม่จะปล่อยแล้วนะคะ จะได้นั่งทำงานแล้วส่งเข้าไปใน Class นะคะ ขอบคุณพี่ล่ามนะคะ วันนี้พอแค่นี้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260667</dc:title>
  <dc:creator/>
  <cp:keywords/>
  <dcterms:created xsi:type="dcterms:W3CDTF">2024-06-26T03:57:29Z</dcterms:created>
  <dcterms:modified xsi:type="dcterms:W3CDTF">2024-06-26T03: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มิถุนายน 2567 เวลา 09.00 น.</vt:lpwstr>
  </property>
  <property fmtid="{D5CDD505-2E9C-101B-9397-08002B2CF9AE}" pid="3" name="subtitle">
    <vt:lpwstr/>
  </property>
</Properties>
</file>